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90C65" w14:textId="114ADBE3" w:rsidR="00C97D72" w:rsidRDefault="00C97D72" w:rsidP="00C97D72">
      <w:r>
        <w:t>Rathnayake R.M.S.N</w:t>
      </w:r>
    </w:p>
    <w:p w14:paraId="7FE26103" w14:textId="007F0A8C" w:rsidR="00C97D72" w:rsidRDefault="00C97D72" w:rsidP="00C97D72">
      <w:r>
        <w:t>IT21388316</w:t>
      </w:r>
    </w:p>
    <w:p w14:paraId="24C4500A" w14:textId="572D8986" w:rsidR="00C97D72" w:rsidRDefault="00C97D72" w:rsidP="00C97D72">
      <w:r>
        <w:t>Online apartment sale system</w:t>
      </w:r>
    </w:p>
    <w:p w14:paraId="156E6B7D" w14:textId="77777777" w:rsidR="00C97D72" w:rsidRDefault="00C97D72" w:rsidP="00C97D72">
      <w:pPr>
        <w:pStyle w:val="Default"/>
      </w:pPr>
    </w:p>
    <w:p w14:paraId="0C9D0AF4" w14:textId="481E6124" w:rsidR="00C97D72" w:rsidRDefault="00C97D72" w:rsidP="00C97D72">
      <w:r>
        <w:t xml:space="preserve"> MLB_WE _01.02_05</w:t>
      </w:r>
      <w:bookmarkStart w:id="0" w:name="_GoBack"/>
      <w:bookmarkEnd w:id="0"/>
    </w:p>
    <w:p w14:paraId="19116655" w14:textId="77777777" w:rsidR="00C97D72" w:rsidRDefault="00C97D72" w:rsidP="00C97D72"/>
    <w:p w14:paraId="5D731DC3" w14:textId="77777777" w:rsidR="00C97D72" w:rsidRDefault="00C97D72" w:rsidP="00C97D72"/>
    <w:p w14:paraId="20EFAE85" w14:textId="4B8F8F23" w:rsidR="00C97D72" w:rsidRDefault="00C97D72" w:rsidP="00C97D72">
      <w:r>
        <w:t>#include &lt;</w:t>
      </w:r>
      <w:proofErr w:type="spellStart"/>
      <w:r>
        <w:t>cstring</w:t>
      </w:r>
      <w:proofErr w:type="spellEnd"/>
      <w:r>
        <w:t>&gt;</w:t>
      </w:r>
    </w:p>
    <w:p w14:paraId="2606F7CA" w14:textId="77777777" w:rsidR="00C97D72" w:rsidRDefault="00C97D72" w:rsidP="00C97D72">
      <w:r>
        <w:t>#include &lt;iostream&gt;</w:t>
      </w:r>
    </w:p>
    <w:p w14:paraId="745CC131" w14:textId="77777777" w:rsidR="00C97D72" w:rsidRDefault="00C97D72" w:rsidP="00C97D72">
      <w:r>
        <w:t>#define SIZE 4</w:t>
      </w:r>
    </w:p>
    <w:p w14:paraId="256C7993" w14:textId="77777777" w:rsidR="00C97D72" w:rsidRDefault="00C97D72" w:rsidP="00C97D72">
      <w:r>
        <w:t>using namespace std;</w:t>
      </w:r>
    </w:p>
    <w:p w14:paraId="4D80D125" w14:textId="77777777" w:rsidR="00C97D72" w:rsidRDefault="00C97D72" w:rsidP="00C97D72"/>
    <w:p w14:paraId="61E462FD" w14:textId="77777777" w:rsidR="00C97D72" w:rsidRDefault="00C97D72" w:rsidP="00C97D72"/>
    <w:p w14:paraId="11B668FE" w14:textId="77777777" w:rsidR="00C97D72" w:rsidRDefault="00C97D72" w:rsidP="00C97D72">
      <w:r>
        <w:t>class Apartment;</w:t>
      </w:r>
    </w:p>
    <w:p w14:paraId="1DE68D06" w14:textId="77777777" w:rsidR="00C97D72" w:rsidRDefault="00C97D72" w:rsidP="00C97D72">
      <w:r>
        <w:t xml:space="preserve">class </w:t>
      </w:r>
      <w:proofErr w:type="spellStart"/>
      <w:r>
        <w:t>RentalHouse</w:t>
      </w:r>
      <w:proofErr w:type="spellEnd"/>
      <w:r>
        <w:t>;</w:t>
      </w:r>
    </w:p>
    <w:p w14:paraId="30BCF439" w14:textId="77777777" w:rsidR="00C97D72" w:rsidRDefault="00C97D72" w:rsidP="00C97D72">
      <w:r>
        <w:t>class User;</w:t>
      </w:r>
    </w:p>
    <w:p w14:paraId="5BF20EC4" w14:textId="77777777" w:rsidR="00C97D72" w:rsidRDefault="00C97D72" w:rsidP="00C97D72">
      <w:r>
        <w:t>class Seller;</w:t>
      </w:r>
    </w:p>
    <w:p w14:paraId="702D49CB" w14:textId="77777777" w:rsidR="00C97D72" w:rsidRDefault="00C97D72" w:rsidP="00C97D72">
      <w:r>
        <w:t>class Buyer;</w:t>
      </w:r>
    </w:p>
    <w:p w14:paraId="1474F3B9" w14:textId="77777777" w:rsidR="00C97D72" w:rsidRDefault="00C97D72" w:rsidP="00C97D72">
      <w:r>
        <w:t>class Renter;</w:t>
      </w:r>
    </w:p>
    <w:p w14:paraId="65B6C72A" w14:textId="77777777" w:rsidR="00C97D72" w:rsidRDefault="00C97D72" w:rsidP="00C97D72">
      <w:r>
        <w:lastRenderedPageBreak/>
        <w:t>class Payment;</w:t>
      </w:r>
    </w:p>
    <w:p w14:paraId="3003709F" w14:textId="77777777" w:rsidR="00C97D72" w:rsidRDefault="00C97D72" w:rsidP="00C97D72">
      <w:r>
        <w:t>class Admin;</w:t>
      </w:r>
    </w:p>
    <w:p w14:paraId="0F045FDA" w14:textId="77777777" w:rsidR="00C97D72" w:rsidRDefault="00C97D72" w:rsidP="00C97D72"/>
    <w:p w14:paraId="35DDEABD" w14:textId="77777777" w:rsidR="00C97D72" w:rsidRDefault="00C97D72" w:rsidP="00C97D72">
      <w:r>
        <w:t>//Seller class</w:t>
      </w:r>
    </w:p>
    <w:p w14:paraId="1D832583" w14:textId="77777777" w:rsidR="00C97D72" w:rsidRDefault="00C97D72" w:rsidP="00C97D72"/>
    <w:p w14:paraId="4B42C5B1" w14:textId="77777777" w:rsidR="00C97D72" w:rsidRDefault="00C97D72" w:rsidP="00C97D72">
      <w:r>
        <w:t>class Seller : public User {</w:t>
      </w:r>
    </w:p>
    <w:p w14:paraId="5BA6EC7E" w14:textId="77777777" w:rsidR="00C97D72" w:rsidRDefault="00C97D72" w:rsidP="00C97D72">
      <w:r>
        <w:t>protected:</w:t>
      </w:r>
    </w:p>
    <w:p w14:paraId="2DCB8BC5" w14:textId="77777777" w:rsidR="00C97D72" w:rsidRDefault="00C97D72" w:rsidP="00C97D72">
      <w:r>
        <w:t xml:space="preserve">  int </w:t>
      </w:r>
      <w:proofErr w:type="spellStart"/>
      <w:r>
        <w:t>sellerID</w:t>
      </w:r>
      <w:proofErr w:type="spellEnd"/>
      <w:r>
        <w:t>;</w:t>
      </w:r>
    </w:p>
    <w:p w14:paraId="74BDD0EA" w14:textId="77777777" w:rsidR="00C97D72" w:rsidRDefault="00C97D72" w:rsidP="00C97D72"/>
    <w:p w14:paraId="3104A4BC" w14:textId="77777777" w:rsidR="00C97D72" w:rsidRDefault="00C97D72" w:rsidP="00C97D72">
      <w:r>
        <w:t>private :</w:t>
      </w:r>
    </w:p>
    <w:p w14:paraId="1A30805D" w14:textId="77777777" w:rsidR="00C97D72" w:rsidRDefault="00C97D72" w:rsidP="00C97D72">
      <w:r>
        <w:t xml:space="preserve">   Buyer *buyer;  // an object of Buyer as attribute of Seller</w:t>
      </w:r>
    </w:p>
    <w:p w14:paraId="51B92EE0" w14:textId="77777777" w:rsidR="00C97D72" w:rsidRDefault="00C97D72" w:rsidP="00C97D72">
      <w:r>
        <w:t xml:space="preserve">   Apartment *ap[SIZE]; // an object of Apartment as attribute of Seller</w:t>
      </w:r>
    </w:p>
    <w:p w14:paraId="48481EF7" w14:textId="77777777" w:rsidR="00C97D72" w:rsidRDefault="00C97D72" w:rsidP="00C97D72"/>
    <w:p w14:paraId="11D8D089" w14:textId="77777777" w:rsidR="00C97D72" w:rsidRDefault="00C97D72" w:rsidP="00C97D72">
      <w:r>
        <w:t>public:</w:t>
      </w:r>
    </w:p>
    <w:p w14:paraId="45C4D356" w14:textId="77777777" w:rsidR="00C97D72" w:rsidRDefault="00C97D72" w:rsidP="00C97D72">
      <w:r>
        <w:t xml:space="preserve">  Seller() {}</w:t>
      </w:r>
    </w:p>
    <w:p w14:paraId="2AEC7398" w14:textId="77777777" w:rsidR="00C97D72" w:rsidRDefault="00C97D72" w:rsidP="00C97D72">
      <w:r>
        <w:t xml:space="preserve">  Seller(string </w:t>
      </w:r>
      <w:proofErr w:type="spellStart"/>
      <w:r>
        <w:t>Sname</w:t>
      </w:r>
      <w:proofErr w:type="spellEnd"/>
      <w:r>
        <w:t xml:space="preserve">, string </w:t>
      </w:r>
      <w:proofErr w:type="spellStart"/>
      <w:r>
        <w:t>Saddress</w:t>
      </w:r>
      <w:proofErr w:type="spellEnd"/>
      <w:r>
        <w:t>, int Sage, int Sid) {</w:t>
      </w:r>
    </w:p>
    <w:p w14:paraId="4C1B5088" w14:textId="77777777" w:rsidR="00C97D72" w:rsidRDefault="00C97D72" w:rsidP="00C97D72">
      <w:r>
        <w:t xml:space="preserve">    name = </w:t>
      </w:r>
      <w:proofErr w:type="spellStart"/>
      <w:r>
        <w:t>Sname</w:t>
      </w:r>
      <w:proofErr w:type="spellEnd"/>
      <w:r>
        <w:t>;</w:t>
      </w:r>
    </w:p>
    <w:p w14:paraId="4EED41BB" w14:textId="77777777" w:rsidR="00C97D72" w:rsidRDefault="00C97D72" w:rsidP="00C97D72">
      <w:r>
        <w:lastRenderedPageBreak/>
        <w:t xml:space="preserve">    address = </w:t>
      </w:r>
      <w:proofErr w:type="spellStart"/>
      <w:r>
        <w:t>Saddress</w:t>
      </w:r>
      <w:proofErr w:type="spellEnd"/>
      <w:r>
        <w:t>;</w:t>
      </w:r>
    </w:p>
    <w:p w14:paraId="7EFF71FB" w14:textId="77777777" w:rsidR="00C97D72" w:rsidRDefault="00C97D72" w:rsidP="00C97D72">
      <w:r>
        <w:t xml:space="preserve">    age = Sage;</w:t>
      </w:r>
    </w:p>
    <w:p w14:paraId="28C49C3A" w14:textId="77777777" w:rsidR="00C97D72" w:rsidRDefault="00C97D72" w:rsidP="00C97D72">
      <w:r>
        <w:t xml:space="preserve">    </w:t>
      </w:r>
      <w:proofErr w:type="spellStart"/>
      <w:r>
        <w:t>sellerID</w:t>
      </w:r>
      <w:proofErr w:type="spellEnd"/>
      <w:r>
        <w:t xml:space="preserve"> = Sid;</w:t>
      </w:r>
    </w:p>
    <w:p w14:paraId="19AA223B" w14:textId="77777777" w:rsidR="00C97D72" w:rsidRDefault="00C97D72" w:rsidP="00C97D72">
      <w:r>
        <w:t xml:space="preserve">  }</w:t>
      </w:r>
    </w:p>
    <w:p w14:paraId="2EEFFE03" w14:textId="77777777" w:rsidR="00C97D72" w:rsidRDefault="00C97D72" w:rsidP="00C97D72"/>
    <w:p w14:paraId="47F084FE" w14:textId="77777777" w:rsidR="00C97D72" w:rsidRDefault="00C97D72" w:rsidP="00C97D72">
      <w:r>
        <w:t xml:space="preserve">   Seller(int no1, int no2,int no3, int no4) {</w:t>
      </w:r>
    </w:p>
    <w:p w14:paraId="712ADE2F" w14:textId="77777777" w:rsidR="00C97D72" w:rsidRDefault="00C97D72" w:rsidP="00C97D72">
      <w:r>
        <w:t xml:space="preserve">        ap[0] = new Apartment(no1);</w:t>
      </w:r>
    </w:p>
    <w:p w14:paraId="149AB015" w14:textId="77777777" w:rsidR="00C97D72" w:rsidRDefault="00C97D72" w:rsidP="00C97D72">
      <w:r>
        <w:t xml:space="preserve">        ap[1] = new Apartment(no2);</w:t>
      </w:r>
    </w:p>
    <w:p w14:paraId="0D61C49D" w14:textId="77777777" w:rsidR="00C97D72" w:rsidRDefault="00C97D72" w:rsidP="00C97D72">
      <w:r>
        <w:t xml:space="preserve">        ap[2] = new Apartment(no3);</w:t>
      </w:r>
    </w:p>
    <w:p w14:paraId="7AC06A3D" w14:textId="77777777" w:rsidR="00C97D72" w:rsidRDefault="00C97D72" w:rsidP="00C97D72">
      <w:r>
        <w:t xml:space="preserve">        ap[3] = new Apartment(no4);</w:t>
      </w:r>
    </w:p>
    <w:p w14:paraId="42B890A2" w14:textId="77777777" w:rsidR="00C97D72" w:rsidRDefault="00C97D72" w:rsidP="00C97D72">
      <w:r>
        <w:t xml:space="preserve">       </w:t>
      </w:r>
    </w:p>
    <w:p w14:paraId="3D917509" w14:textId="77777777" w:rsidR="00C97D72" w:rsidRDefault="00C97D72" w:rsidP="00C97D72">
      <w:r>
        <w:t xml:space="preserve">     }</w:t>
      </w:r>
    </w:p>
    <w:p w14:paraId="1043C07A" w14:textId="77777777" w:rsidR="00C97D72" w:rsidRDefault="00C97D72" w:rsidP="00C97D72">
      <w:r>
        <w:t xml:space="preserve"> void </w:t>
      </w:r>
      <w:proofErr w:type="spellStart"/>
      <w:r>
        <w:t>DisplaySeller</w:t>
      </w:r>
      <w:proofErr w:type="spellEnd"/>
      <w:r>
        <w:t>() {</w:t>
      </w:r>
    </w:p>
    <w:p w14:paraId="123BB282" w14:textId="77777777" w:rsidR="00C97D72" w:rsidRDefault="00C97D72" w:rsidP="00C97D72">
      <w:r>
        <w:t xml:space="preserve">       for (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SIZE; </w:t>
      </w:r>
      <w:proofErr w:type="spellStart"/>
      <w:r>
        <w:t>i</w:t>
      </w:r>
      <w:proofErr w:type="spellEnd"/>
      <w:r>
        <w:t>++)</w:t>
      </w:r>
    </w:p>
    <w:p w14:paraId="173BE2D2" w14:textId="77777777" w:rsidR="00C97D72" w:rsidRDefault="00C97D72" w:rsidP="00C97D72">
      <w:r>
        <w:t xml:space="preserve">         ap[</w:t>
      </w:r>
      <w:proofErr w:type="spellStart"/>
      <w:r>
        <w:t>i</w:t>
      </w:r>
      <w:proofErr w:type="spellEnd"/>
      <w:r>
        <w:t>]-&gt;Display();</w:t>
      </w:r>
    </w:p>
    <w:p w14:paraId="6F79519A" w14:textId="77777777" w:rsidR="00C97D72" w:rsidRDefault="00C97D72" w:rsidP="00C97D72">
      <w:r>
        <w:t xml:space="preserve">     }</w:t>
      </w:r>
    </w:p>
    <w:p w14:paraId="1C3C6D72" w14:textId="77777777" w:rsidR="00C97D72" w:rsidRDefault="00C97D72" w:rsidP="00C97D72">
      <w:r>
        <w:t xml:space="preserve">  </w:t>
      </w:r>
    </w:p>
    <w:p w14:paraId="553F627D" w14:textId="77777777" w:rsidR="00C97D72" w:rsidRDefault="00C97D72" w:rsidP="00C97D72">
      <w:r>
        <w:t xml:space="preserve">  void display() {</w:t>
      </w:r>
    </w:p>
    <w:p w14:paraId="7BB23876" w14:textId="77777777" w:rsidR="00C97D72" w:rsidRDefault="00C97D72" w:rsidP="00C97D72">
      <w:r>
        <w:t xml:space="preserve">    </w:t>
      </w:r>
      <w:proofErr w:type="spellStart"/>
      <w:r>
        <w:t>cout</w:t>
      </w:r>
      <w:proofErr w:type="spellEnd"/>
      <w:r>
        <w:t xml:space="preserve"> &lt;&lt; "this is Seller class. "</w:t>
      </w:r>
    </w:p>
    <w:p w14:paraId="7F2D0C03" w14:textId="77777777" w:rsidR="00C97D72" w:rsidRDefault="00C97D72" w:rsidP="00C97D72">
      <w:r>
        <w:lastRenderedPageBreak/>
        <w:t xml:space="preserve">         &lt;&lt; "Derived class from User" &lt;&lt; </w:t>
      </w:r>
      <w:proofErr w:type="spellStart"/>
      <w:r>
        <w:t>endl</w:t>
      </w:r>
      <w:proofErr w:type="spellEnd"/>
      <w:r>
        <w:t>;</w:t>
      </w:r>
    </w:p>
    <w:p w14:paraId="7E32C6BF" w14:textId="77777777" w:rsidR="00C97D72" w:rsidRDefault="00C97D72" w:rsidP="00C97D72">
      <w:r>
        <w:t xml:space="preserve">  }</w:t>
      </w:r>
    </w:p>
    <w:p w14:paraId="7CFF90BC" w14:textId="77777777" w:rsidR="00C97D72" w:rsidRDefault="00C97D72" w:rsidP="00C97D72">
      <w:r>
        <w:t xml:space="preserve">  void </w:t>
      </w:r>
      <w:proofErr w:type="spellStart"/>
      <w:r>
        <w:t>addNewApartment</w:t>
      </w:r>
      <w:proofErr w:type="spellEnd"/>
      <w:r>
        <w:t>() {}</w:t>
      </w:r>
    </w:p>
    <w:p w14:paraId="7360662B" w14:textId="77777777" w:rsidR="00C97D72" w:rsidRDefault="00C97D72" w:rsidP="00C97D72">
      <w:r>
        <w:t xml:space="preserve">  void </w:t>
      </w:r>
      <w:proofErr w:type="spellStart"/>
      <w:r>
        <w:t>viewBuyerRequst</w:t>
      </w:r>
      <w:proofErr w:type="spellEnd"/>
      <w:r>
        <w:t>() {}</w:t>
      </w:r>
    </w:p>
    <w:p w14:paraId="543C72C9" w14:textId="77777777" w:rsidR="00C97D72" w:rsidRDefault="00C97D72" w:rsidP="00C97D72">
      <w:r>
        <w:t xml:space="preserve">  void </w:t>
      </w:r>
      <w:proofErr w:type="spellStart"/>
      <w:r>
        <w:t>payAdvertiseFees</w:t>
      </w:r>
      <w:proofErr w:type="spellEnd"/>
      <w:r>
        <w:t>() {}</w:t>
      </w:r>
    </w:p>
    <w:p w14:paraId="2E0C69E7" w14:textId="77777777" w:rsidR="00C97D72" w:rsidRDefault="00C97D72" w:rsidP="00C97D72"/>
    <w:p w14:paraId="2D479770" w14:textId="77777777" w:rsidR="00C97D72" w:rsidRDefault="00C97D72" w:rsidP="00C97D72">
      <w:r>
        <w:t xml:space="preserve">  void </w:t>
      </w:r>
      <w:proofErr w:type="spellStart"/>
      <w:r>
        <w:t>displayDetails</w:t>
      </w:r>
      <w:proofErr w:type="spellEnd"/>
      <w:r>
        <w:t>() {</w:t>
      </w:r>
    </w:p>
    <w:p w14:paraId="2E897955" w14:textId="77777777" w:rsidR="00C97D72" w:rsidRDefault="00C97D72" w:rsidP="00C97D72">
      <w:r>
        <w:t xml:space="preserve">    </w:t>
      </w:r>
      <w:proofErr w:type="spellStart"/>
      <w:r>
        <w:t>cout</w:t>
      </w:r>
      <w:proofErr w:type="spellEnd"/>
      <w:r>
        <w:t xml:space="preserve"> &lt;&lt; name &lt;&lt; " " &lt;&lt; address &lt;&lt; " " &lt;&lt; age &lt;&lt; " " &lt;&lt; </w:t>
      </w:r>
      <w:proofErr w:type="spellStart"/>
      <w:r>
        <w:t>sellerID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6B007CF4" w14:textId="77777777" w:rsidR="00C97D72" w:rsidRDefault="00C97D72" w:rsidP="00C97D72">
      <w:r>
        <w:t xml:space="preserve">  }</w:t>
      </w:r>
    </w:p>
    <w:p w14:paraId="0CC69CFF" w14:textId="77777777" w:rsidR="00C97D72" w:rsidRDefault="00C97D72" w:rsidP="00C97D72"/>
    <w:p w14:paraId="3A819BF5" w14:textId="77777777" w:rsidR="00C97D72" w:rsidRDefault="00C97D72" w:rsidP="00C97D72">
      <w:r>
        <w:t xml:space="preserve">  ~Seller() {</w:t>
      </w:r>
    </w:p>
    <w:p w14:paraId="1948DE1F" w14:textId="77777777" w:rsidR="00C97D72" w:rsidRDefault="00C97D72" w:rsidP="00C97D72">
      <w:r>
        <w:t xml:space="preserve">        </w:t>
      </w:r>
      <w:proofErr w:type="spellStart"/>
      <w:r>
        <w:t>cout</w:t>
      </w:r>
      <w:proofErr w:type="spellEnd"/>
      <w:r>
        <w:t xml:space="preserve"> &lt;&lt; "Seller object closing " &lt;&lt; </w:t>
      </w:r>
      <w:proofErr w:type="spellStart"/>
      <w:r>
        <w:t>endl</w:t>
      </w:r>
      <w:proofErr w:type="spellEnd"/>
      <w:r>
        <w:t>;</w:t>
      </w:r>
    </w:p>
    <w:p w14:paraId="1B7E161E" w14:textId="77777777" w:rsidR="00C97D72" w:rsidRDefault="00C97D72" w:rsidP="00C97D72">
      <w:r>
        <w:t xml:space="preserve">        for (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SIZE; </w:t>
      </w:r>
      <w:proofErr w:type="spellStart"/>
      <w:r>
        <w:t>i</w:t>
      </w:r>
      <w:proofErr w:type="spellEnd"/>
      <w:r>
        <w:t>++)</w:t>
      </w:r>
    </w:p>
    <w:p w14:paraId="4F2341FB" w14:textId="77777777" w:rsidR="00C97D72" w:rsidRDefault="00C97D72" w:rsidP="00C97D72">
      <w:r>
        <w:t xml:space="preserve">           delete ap[</w:t>
      </w:r>
      <w:proofErr w:type="spellStart"/>
      <w:r>
        <w:t>i</w:t>
      </w:r>
      <w:proofErr w:type="spellEnd"/>
      <w:r>
        <w:t>];</w:t>
      </w:r>
    </w:p>
    <w:p w14:paraId="16A72628" w14:textId="77777777" w:rsidR="00C97D72" w:rsidRDefault="00C97D72" w:rsidP="00C97D72">
      <w:r>
        <w:t xml:space="preserve">        </w:t>
      </w:r>
      <w:proofErr w:type="spellStart"/>
      <w:r>
        <w:t>cout</w:t>
      </w:r>
      <w:proofErr w:type="spellEnd"/>
      <w:r>
        <w:t xml:space="preserve"> &lt;&lt; "</w:t>
      </w:r>
      <w:proofErr w:type="spellStart"/>
      <w:r>
        <w:t>Everthing</w:t>
      </w:r>
      <w:proofErr w:type="spellEnd"/>
      <w:r>
        <w:t xml:space="preserve"> is deleted in Apartment class" &lt;&lt; </w:t>
      </w:r>
      <w:proofErr w:type="spellStart"/>
      <w:r>
        <w:t>endl</w:t>
      </w:r>
      <w:proofErr w:type="spellEnd"/>
      <w:r>
        <w:t>;</w:t>
      </w:r>
    </w:p>
    <w:p w14:paraId="256F9C8E" w14:textId="77777777" w:rsidR="00C97D72" w:rsidRDefault="00C97D72" w:rsidP="00C97D72">
      <w:r>
        <w:t xml:space="preserve">     }</w:t>
      </w:r>
    </w:p>
    <w:p w14:paraId="45D5CD20" w14:textId="77777777" w:rsidR="00C97D72" w:rsidRDefault="00C97D72" w:rsidP="00C97D72">
      <w:r>
        <w:t>};</w:t>
      </w:r>
    </w:p>
    <w:p w14:paraId="362B20CA" w14:textId="77777777" w:rsidR="00C97D72" w:rsidRDefault="00C97D72" w:rsidP="00C97D72"/>
    <w:p w14:paraId="2F95A8E5" w14:textId="77777777" w:rsidR="00C97D72" w:rsidRDefault="00C97D72" w:rsidP="00C97D72"/>
    <w:p w14:paraId="1B7D25EC" w14:textId="77777777" w:rsidR="00C97D72" w:rsidRDefault="00C97D72" w:rsidP="00C97D72">
      <w:r>
        <w:t>//Renter class</w:t>
      </w:r>
    </w:p>
    <w:p w14:paraId="2B248236" w14:textId="77777777" w:rsidR="00C97D72" w:rsidRDefault="00C97D72" w:rsidP="00C97D72"/>
    <w:p w14:paraId="32A4234A" w14:textId="77777777" w:rsidR="00C97D72" w:rsidRDefault="00C97D72" w:rsidP="00C97D72">
      <w:r>
        <w:t>class Renter : public User {</w:t>
      </w:r>
    </w:p>
    <w:p w14:paraId="5DEAA745" w14:textId="77777777" w:rsidR="00C97D72" w:rsidRDefault="00C97D72" w:rsidP="00C97D72">
      <w:r>
        <w:t>protected:</w:t>
      </w:r>
    </w:p>
    <w:p w14:paraId="0E1FF6A8" w14:textId="77777777" w:rsidR="00C97D72" w:rsidRDefault="00C97D72" w:rsidP="00C97D72">
      <w:r>
        <w:t xml:space="preserve">  int </w:t>
      </w:r>
      <w:proofErr w:type="spellStart"/>
      <w:r>
        <w:t>renterID</w:t>
      </w:r>
      <w:proofErr w:type="spellEnd"/>
      <w:r>
        <w:t>;</w:t>
      </w:r>
    </w:p>
    <w:p w14:paraId="7B4656C8" w14:textId="77777777" w:rsidR="00C97D72" w:rsidRDefault="00C97D72" w:rsidP="00C97D72"/>
    <w:p w14:paraId="547C28FF" w14:textId="77777777" w:rsidR="00C97D72" w:rsidRDefault="00C97D72" w:rsidP="00C97D72">
      <w:r>
        <w:t>private:</w:t>
      </w:r>
    </w:p>
    <w:p w14:paraId="3A3D9FAB" w14:textId="77777777" w:rsidR="00C97D72" w:rsidRDefault="00C97D72" w:rsidP="00C97D72">
      <w:r>
        <w:t xml:space="preserve">  Buyer *buy;  // an object of Buyer as attribute of Renter</w:t>
      </w:r>
    </w:p>
    <w:p w14:paraId="69234593" w14:textId="77777777" w:rsidR="00C97D72" w:rsidRDefault="00C97D72" w:rsidP="00C97D72">
      <w:r>
        <w:t xml:space="preserve">  </w:t>
      </w:r>
      <w:proofErr w:type="spellStart"/>
      <w:r>
        <w:t>RentalHouse</w:t>
      </w:r>
      <w:proofErr w:type="spellEnd"/>
      <w:r>
        <w:t xml:space="preserve"> *</w:t>
      </w:r>
      <w:proofErr w:type="spellStart"/>
      <w:r>
        <w:t>renh</w:t>
      </w:r>
      <w:proofErr w:type="spellEnd"/>
      <w:r>
        <w:t>[SIZE];</w:t>
      </w:r>
    </w:p>
    <w:p w14:paraId="09310C2C" w14:textId="77777777" w:rsidR="00C97D72" w:rsidRDefault="00C97D72" w:rsidP="00C97D72">
      <w:r>
        <w:t>public:</w:t>
      </w:r>
    </w:p>
    <w:p w14:paraId="39AC9973" w14:textId="77777777" w:rsidR="00C97D72" w:rsidRDefault="00C97D72" w:rsidP="00C97D72">
      <w:r>
        <w:t xml:space="preserve">  Renter() {}</w:t>
      </w:r>
    </w:p>
    <w:p w14:paraId="2D87A3B9" w14:textId="77777777" w:rsidR="00C97D72" w:rsidRDefault="00C97D72" w:rsidP="00C97D72">
      <w:r>
        <w:t xml:space="preserve">  Renter(string </w:t>
      </w:r>
      <w:proofErr w:type="spellStart"/>
      <w:r>
        <w:t>Rname</w:t>
      </w:r>
      <w:proofErr w:type="spellEnd"/>
      <w:r>
        <w:t xml:space="preserve">, string </w:t>
      </w:r>
      <w:proofErr w:type="spellStart"/>
      <w:r>
        <w:t>Raddress</w:t>
      </w:r>
      <w:proofErr w:type="spellEnd"/>
      <w:r>
        <w:t>, int Rage, int Rid) {</w:t>
      </w:r>
    </w:p>
    <w:p w14:paraId="47A0CCF8" w14:textId="77777777" w:rsidR="00C97D72" w:rsidRDefault="00C97D72" w:rsidP="00C97D72">
      <w:r>
        <w:t xml:space="preserve">    name = </w:t>
      </w:r>
      <w:proofErr w:type="spellStart"/>
      <w:r>
        <w:t>Rname</w:t>
      </w:r>
      <w:proofErr w:type="spellEnd"/>
      <w:r>
        <w:t>;</w:t>
      </w:r>
    </w:p>
    <w:p w14:paraId="7EE41AFC" w14:textId="77777777" w:rsidR="00C97D72" w:rsidRDefault="00C97D72" w:rsidP="00C97D72">
      <w:r>
        <w:t xml:space="preserve">    address = </w:t>
      </w:r>
      <w:proofErr w:type="spellStart"/>
      <w:r>
        <w:t>Raddress</w:t>
      </w:r>
      <w:proofErr w:type="spellEnd"/>
      <w:r>
        <w:t>;</w:t>
      </w:r>
    </w:p>
    <w:p w14:paraId="0FEC2E09" w14:textId="77777777" w:rsidR="00C97D72" w:rsidRDefault="00C97D72" w:rsidP="00C97D72">
      <w:r>
        <w:t xml:space="preserve">    age = Rage;</w:t>
      </w:r>
    </w:p>
    <w:p w14:paraId="72AEC5BD" w14:textId="77777777" w:rsidR="00C97D72" w:rsidRDefault="00C97D72" w:rsidP="00C97D72">
      <w:r>
        <w:t xml:space="preserve">    </w:t>
      </w:r>
      <w:proofErr w:type="spellStart"/>
      <w:r>
        <w:t>renterID</w:t>
      </w:r>
      <w:proofErr w:type="spellEnd"/>
      <w:r>
        <w:t xml:space="preserve"> = Rid;</w:t>
      </w:r>
    </w:p>
    <w:p w14:paraId="35E4E5E3" w14:textId="77777777" w:rsidR="00C97D72" w:rsidRDefault="00C97D72" w:rsidP="00C97D72">
      <w:r>
        <w:t xml:space="preserve">  }</w:t>
      </w:r>
    </w:p>
    <w:p w14:paraId="2954039E" w14:textId="77777777" w:rsidR="00C97D72" w:rsidRDefault="00C97D72" w:rsidP="00C97D72"/>
    <w:p w14:paraId="171B892F" w14:textId="77777777" w:rsidR="00C97D72" w:rsidRDefault="00C97D72" w:rsidP="00C97D72">
      <w:r>
        <w:t xml:space="preserve">  Renter(int no1, int no2,int no3, int no4) {</w:t>
      </w:r>
    </w:p>
    <w:p w14:paraId="166AA02D" w14:textId="77777777" w:rsidR="00C97D72" w:rsidRDefault="00C97D72" w:rsidP="00C97D72">
      <w:r>
        <w:t xml:space="preserve">        </w:t>
      </w:r>
      <w:proofErr w:type="spellStart"/>
      <w:r>
        <w:t>renh</w:t>
      </w:r>
      <w:proofErr w:type="spellEnd"/>
      <w:r>
        <w:t xml:space="preserve">[0] = new </w:t>
      </w:r>
      <w:proofErr w:type="spellStart"/>
      <w:r>
        <w:t>RentalHouse</w:t>
      </w:r>
      <w:proofErr w:type="spellEnd"/>
      <w:r>
        <w:t>(no1);</w:t>
      </w:r>
    </w:p>
    <w:p w14:paraId="138F987F" w14:textId="77777777" w:rsidR="00C97D72" w:rsidRDefault="00C97D72" w:rsidP="00C97D72">
      <w:r>
        <w:t xml:space="preserve">        </w:t>
      </w:r>
      <w:proofErr w:type="spellStart"/>
      <w:r>
        <w:t>renh</w:t>
      </w:r>
      <w:proofErr w:type="spellEnd"/>
      <w:r>
        <w:t xml:space="preserve">[1] = new </w:t>
      </w:r>
      <w:proofErr w:type="spellStart"/>
      <w:r>
        <w:t>RentalHouse</w:t>
      </w:r>
      <w:proofErr w:type="spellEnd"/>
      <w:r>
        <w:t>(no2);</w:t>
      </w:r>
    </w:p>
    <w:p w14:paraId="06D9F1D1" w14:textId="77777777" w:rsidR="00C97D72" w:rsidRDefault="00C97D72" w:rsidP="00C97D72">
      <w:r>
        <w:t xml:space="preserve">        </w:t>
      </w:r>
      <w:proofErr w:type="spellStart"/>
      <w:r>
        <w:t>renh</w:t>
      </w:r>
      <w:proofErr w:type="spellEnd"/>
      <w:r>
        <w:t xml:space="preserve">[2] = new </w:t>
      </w:r>
      <w:proofErr w:type="spellStart"/>
      <w:r>
        <w:t>RentalHouse</w:t>
      </w:r>
      <w:proofErr w:type="spellEnd"/>
      <w:r>
        <w:t>(no3);</w:t>
      </w:r>
    </w:p>
    <w:p w14:paraId="721EA2CF" w14:textId="77777777" w:rsidR="00C97D72" w:rsidRDefault="00C97D72" w:rsidP="00C97D72">
      <w:r>
        <w:t xml:space="preserve">        </w:t>
      </w:r>
      <w:proofErr w:type="spellStart"/>
      <w:r>
        <w:t>renh</w:t>
      </w:r>
      <w:proofErr w:type="spellEnd"/>
      <w:r>
        <w:t xml:space="preserve">[3] = new </w:t>
      </w:r>
      <w:proofErr w:type="spellStart"/>
      <w:r>
        <w:t>RentalHouse</w:t>
      </w:r>
      <w:proofErr w:type="spellEnd"/>
      <w:r>
        <w:t>(no4);</w:t>
      </w:r>
    </w:p>
    <w:p w14:paraId="1C58CEC5" w14:textId="77777777" w:rsidR="00C97D72" w:rsidRDefault="00C97D72" w:rsidP="00C97D72">
      <w:r>
        <w:t xml:space="preserve">       </w:t>
      </w:r>
    </w:p>
    <w:p w14:paraId="160120E1" w14:textId="77777777" w:rsidR="00C97D72" w:rsidRDefault="00C97D72" w:rsidP="00C97D72">
      <w:r>
        <w:t xml:space="preserve">     }</w:t>
      </w:r>
    </w:p>
    <w:p w14:paraId="44570BE3" w14:textId="77777777" w:rsidR="00C97D72" w:rsidRDefault="00C97D72" w:rsidP="00C97D72">
      <w:r>
        <w:t xml:space="preserve">  void display() {</w:t>
      </w:r>
    </w:p>
    <w:p w14:paraId="5A6FED7D" w14:textId="77777777" w:rsidR="00C97D72" w:rsidRDefault="00C97D72" w:rsidP="00C97D72">
      <w:r>
        <w:t xml:space="preserve">    </w:t>
      </w:r>
      <w:proofErr w:type="spellStart"/>
      <w:r>
        <w:t>cout</w:t>
      </w:r>
      <w:proofErr w:type="spellEnd"/>
      <w:r>
        <w:t xml:space="preserve"> &lt;&lt; "this is the Renter class. "</w:t>
      </w:r>
    </w:p>
    <w:p w14:paraId="12F6AF14" w14:textId="77777777" w:rsidR="00C97D72" w:rsidRDefault="00C97D72" w:rsidP="00C97D72">
      <w:r>
        <w:t xml:space="preserve">         &lt;&lt; "Derived class from User. " &lt;&lt; </w:t>
      </w:r>
      <w:proofErr w:type="spellStart"/>
      <w:r>
        <w:t>endl</w:t>
      </w:r>
      <w:proofErr w:type="spellEnd"/>
      <w:r>
        <w:t>;</w:t>
      </w:r>
    </w:p>
    <w:p w14:paraId="1CA73D80" w14:textId="77777777" w:rsidR="00C97D72" w:rsidRDefault="00C97D72" w:rsidP="00C97D72">
      <w:r>
        <w:t xml:space="preserve">  }</w:t>
      </w:r>
    </w:p>
    <w:p w14:paraId="56EF29EC" w14:textId="77777777" w:rsidR="00C97D72" w:rsidRDefault="00C97D72" w:rsidP="00C97D72"/>
    <w:p w14:paraId="30281515" w14:textId="77777777" w:rsidR="00C97D72" w:rsidRDefault="00C97D72" w:rsidP="00C97D72">
      <w:r>
        <w:t xml:space="preserve">  void </w:t>
      </w:r>
      <w:proofErr w:type="spellStart"/>
      <w:r>
        <w:t>DisplayRenter</w:t>
      </w:r>
      <w:proofErr w:type="spellEnd"/>
      <w:r>
        <w:t>() {</w:t>
      </w:r>
    </w:p>
    <w:p w14:paraId="0CBD9203" w14:textId="77777777" w:rsidR="00C97D72" w:rsidRDefault="00C97D72" w:rsidP="00C97D72">
      <w:r>
        <w:t xml:space="preserve">       for (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SIZE; </w:t>
      </w:r>
      <w:proofErr w:type="spellStart"/>
      <w:r>
        <w:t>i</w:t>
      </w:r>
      <w:proofErr w:type="spellEnd"/>
      <w:r>
        <w:t>++)</w:t>
      </w:r>
    </w:p>
    <w:p w14:paraId="5F972639" w14:textId="77777777" w:rsidR="00C97D72" w:rsidRDefault="00C97D72" w:rsidP="00C97D72">
      <w:r>
        <w:t xml:space="preserve">         </w:t>
      </w:r>
      <w:proofErr w:type="spellStart"/>
      <w:r>
        <w:t>renh</w:t>
      </w:r>
      <w:proofErr w:type="spellEnd"/>
      <w:r>
        <w:t>[</w:t>
      </w:r>
      <w:proofErr w:type="spellStart"/>
      <w:r>
        <w:t>i</w:t>
      </w:r>
      <w:proofErr w:type="spellEnd"/>
      <w:r>
        <w:t>]-&gt;Display();</w:t>
      </w:r>
    </w:p>
    <w:p w14:paraId="44A24E32" w14:textId="77777777" w:rsidR="00C97D72" w:rsidRDefault="00C97D72" w:rsidP="00C97D72">
      <w:r>
        <w:t xml:space="preserve">     }</w:t>
      </w:r>
    </w:p>
    <w:p w14:paraId="219EA6D0" w14:textId="77777777" w:rsidR="00C97D72" w:rsidRDefault="00C97D72" w:rsidP="00C97D72">
      <w:r>
        <w:t xml:space="preserve">  void </w:t>
      </w:r>
      <w:proofErr w:type="spellStart"/>
      <w:r>
        <w:t>addNewRentalhouse</w:t>
      </w:r>
      <w:proofErr w:type="spellEnd"/>
      <w:r>
        <w:t>() {}</w:t>
      </w:r>
    </w:p>
    <w:p w14:paraId="5E723A73" w14:textId="77777777" w:rsidR="00C97D72" w:rsidRDefault="00C97D72" w:rsidP="00C97D72">
      <w:r>
        <w:t xml:space="preserve">  void </w:t>
      </w:r>
      <w:proofErr w:type="spellStart"/>
      <w:r>
        <w:t>viewBuyerRequst</w:t>
      </w:r>
      <w:proofErr w:type="spellEnd"/>
      <w:r>
        <w:t>() {}</w:t>
      </w:r>
    </w:p>
    <w:p w14:paraId="5F393327" w14:textId="77777777" w:rsidR="00C97D72" w:rsidRDefault="00C97D72" w:rsidP="00C97D72">
      <w:r>
        <w:lastRenderedPageBreak/>
        <w:t xml:space="preserve">  void </w:t>
      </w:r>
      <w:proofErr w:type="spellStart"/>
      <w:r>
        <w:t>payAdvertiseFees</w:t>
      </w:r>
      <w:proofErr w:type="spellEnd"/>
      <w:r>
        <w:t>() {}</w:t>
      </w:r>
    </w:p>
    <w:p w14:paraId="306C5628" w14:textId="77777777" w:rsidR="00C97D72" w:rsidRDefault="00C97D72" w:rsidP="00C97D72"/>
    <w:p w14:paraId="47320117" w14:textId="77777777" w:rsidR="00C97D72" w:rsidRDefault="00C97D72" w:rsidP="00C97D72">
      <w:r>
        <w:t xml:space="preserve">  void </w:t>
      </w:r>
      <w:proofErr w:type="spellStart"/>
      <w:r>
        <w:t>displayDetails</w:t>
      </w:r>
      <w:proofErr w:type="spellEnd"/>
      <w:r>
        <w:t>() {</w:t>
      </w:r>
    </w:p>
    <w:p w14:paraId="6460B0E9" w14:textId="77777777" w:rsidR="00C97D72" w:rsidRDefault="00C97D72" w:rsidP="00C97D72">
      <w:r>
        <w:t xml:space="preserve">    </w:t>
      </w:r>
      <w:proofErr w:type="spellStart"/>
      <w:r>
        <w:t>cout</w:t>
      </w:r>
      <w:proofErr w:type="spellEnd"/>
      <w:r>
        <w:t xml:space="preserve"> &lt;&lt; name &lt;&lt; " " &lt;&lt; address &lt;&lt; " " &lt;&lt; age &lt;&lt; " " &lt;&lt; </w:t>
      </w:r>
      <w:proofErr w:type="spellStart"/>
      <w:r>
        <w:t>renterID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14:paraId="6C6FC783" w14:textId="77777777" w:rsidR="00C97D72" w:rsidRDefault="00C97D72" w:rsidP="00C97D72">
      <w:r>
        <w:t xml:space="preserve">  }</w:t>
      </w:r>
    </w:p>
    <w:p w14:paraId="1745E9DF" w14:textId="77777777" w:rsidR="00C97D72" w:rsidRDefault="00C97D72" w:rsidP="00C97D72"/>
    <w:p w14:paraId="7029DE76" w14:textId="77777777" w:rsidR="00C97D72" w:rsidRDefault="00C97D72" w:rsidP="00C97D72">
      <w:r>
        <w:t xml:space="preserve">   ~Renter() {</w:t>
      </w:r>
    </w:p>
    <w:p w14:paraId="11483587" w14:textId="77777777" w:rsidR="00C97D72" w:rsidRDefault="00C97D72" w:rsidP="00C97D72">
      <w:r>
        <w:t xml:space="preserve">        </w:t>
      </w:r>
      <w:proofErr w:type="spellStart"/>
      <w:r>
        <w:t>cout</w:t>
      </w:r>
      <w:proofErr w:type="spellEnd"/>
      <w:r>
        <w:t xml:space="preserve"> &lt;&lt; "Renter object closing " &lt;&lt; </w:t>
      </w:r>
      <w:proofErr w:type="spellStart"/>
      <w:r>
        <w:t>endl</w:t>
      </w:r>
      <w:proofErr w:type="spellEnd"/>
      <w:r>
        <w:t>;</w:t>
      </w:r>
    </w:p>
    <w:p w14:paraId="1A3A3BCF" w14:textId="77777777" w:rsidR="00C97D72" w:rsidRDefault="00C97D72" w:rsidP="00C97D72">
      <w:r>
        <w:t xml:space="preserve">        for (int r=0; r&lt;SIZE; r++)</w:t>
      </w:r>
    </w:p>
    <w:p w14:paraId="47153DC7" w14:textId="77777777" w:rsidR="00C97D72" w:rsidRDefault="00C97D72" w:rsidP="00C97D72">
      <w:r>
        <w:t xml:space="preserve">           delete </w:t>
      </w:r>
      <w:proofErr w:type="spellStart"/>
      <w:r>
        <w:t>renh</w:t>
      </w:r>
      <w:proofErr w:type="spellEnd"/>
      <w:r>
        <w:t>[r];</w:t>
      </w:r>
    </w:p>
    <w:p w14:paraId="14EFE35F" w14:textId="77777777" w:rsidR="00C97D72" w:rsidRDefault="00C97D72" w:rsidP="00C97D72">
      <w:r>
        <w:t xml:space="preserve">        </w:t>
      </w:r>
      <w:proofErr w:type="spellStart"/>
      <w:r>
        <w:t>cout</w:t>
      </w:r>
      <w:proofErr w:type="spellEnd"/>
      <w:r>
        <w:t xml:space="preserve"> &lt;&lt; "</w:t>
      </w:r>
      <w:proofErr w:type="spellStart"/>
      <w:r>
        <w:t>Everthing</w:t>
      </w:r>
      <w:proofErr w:type="spellEnd"/>
      <w:r>
        <w:t xml:space="preserve"> is deleted in Rental house class" &lt;&lt; </w:t>
      </w:r>
      <w:proofErr w:type="spellStart"/>
      <w:r>
        <w:t>endl</w:t>
      </w:r>
      <w:proofErr w:type="spellEnd"/>
      <w:r>
        <w:t>;</w:t>
      </w:r>
    </w:p>
    <w:p w14:paraId="51F27273" w14:textId="77777777" w:rsidR="00C97D72" w:rsidRDefault="00C97D72" w:rsidP="00C97D72">
      <w:r>
        <w:t xml:space="preserve">     }</w:t>
      </w:r>
    </w:p>
    <w:p w14:paraId="5D1D95CB" w14:textId="77777777" w:rsidR="00500BFE" w:rsidRDefault="00C97D72" w:rsidP="00C97D72">
      <w:r>
        <w:t>};</w:t>
      </w:r>
    </w:p>
    <w:sectPr w:rsidR="00500B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sjAyNLU0MjAxMjVS0lEKTi0uzszPAykwrAUAufXeFSwAAAA="/>
  </w:docVars>
  <w:rsids>
    <w:rsidRoot w:val="00C97D72"/>
    <w:rsid w:val="00500BFE"/>
    <w:rsid w:val="00C9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B15EA"/>
  <w15:chartTrackingRefBased/>
  <w15:docId w15:val="{2D7D670F-D207-40DB-9846-A890A80E9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="Calibri"/>
        <w:bCs/>
        <w:iCs/>
        <w:sz w:val="40"/>
        <w:szCs w:val="3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97D7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hnayake R.M.S.N. it21388316</dc:creator>
  <cp:keywords/>
  <dc:description/>
  <cp:lastModifiedBy>Rathnayake R.M.S.N. it21388316</cp:lastModifiedBy>
  <cp:revision>1</cp:revision>
  <dcterms:created xsi:type="dcterms:W3CDTF">2022-05-20T13:50:00Z</dcterms:created>
  <dcterms:modified xsi:type="dcterms:W3CDTF">2022-05-20T13:52:00Z</dcterms:modified>
</cp:coreProperties>
</file>